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C8A" w:rsidRDefault="002E6D95" w:rsidP="002E6D95">
      <w:pPr>
        <w:pStyle w:val="Title"/>
      </w:pPr>
      <w:r>
        <w:t>CrikeyCon 2017</w:t>
      </w:r>
    </w:p>
    <w:p w:rsidR="002E6D95" w:rsidRDefault="002E6D95" w:rsidP="002E6D95">
      <w:pPr>
        <w:pStyle w:val="Heading1"/>
      </w:pPr>
      <w:r>
        <w:t>Fast</w:t>
      </w:r>
      <w:r w:rsidR="00A75FAE">
        <w:t xml:space="preserve"> M</w:t>
      </w:r>
      <w:r>
        <w:t>ath Solution by Michael ‘codingo’ Skelton</w:t>
      </w:r>
    </w:p>
    <w:p w:rsidR="00BD75E8" w:rsidRDefault="00BD75E8" w:rsidP="00BD75E8">
      <w:r w:rsidRPr="00BD75E8">
        <w:rPr>
          <w:b/>
        </w:rPr>
        <w:t>Category</w:t>
      </w:r>
      <w:r>
        <w:t xml:space="preserve">: Coding </w:t>
      </w:r>
      <w:r>
        <w:br/>
      </w:r>
      <w:r w:rsidRPr="00BD75E8">
        <w:rPr>
          <w:b/>
        </w:rPr>
        <w:t>Points</w:t>
      </w:r>
      <w:r>
        <w:t>:</w:t>
      </w:r>
      <w:r w:rsidR="00A75FAE">
        <w:t xml:space="preserve"> 300</w:t>
      </w:r>
      <w:r>
        <w:br/>
      </w:r>
      <w:r w:rsidRPr="00BD75E8">
        <w:rPr>
          <w:b/>
        </w:rPr>
        <w:t>Solves</w:t>
      </w:r>
      <w:r>
        <w:t xml:space="preserve">: </w:t>
      </w:r>
      <w:r w:rsidR="00A75FAE">
        <w:t>14</w:t>
      </w:r>
      <w:r>
        <w:br/>
      </w:r>
      <w:r w:rsidRPr="00BD75E8">
        <w:rPr>
          <w:b/>
        </w:rPr>
        <w:t>Description</w:t>
      </w:r>
      <w:r>
        <w:t>:</w:t>
      </w:r>
      <w:r w:rsidR="00A75FAE">
        <w:t xml:space="preserve"> </w:t>
      </w:r>
      <w:r>
        <w:t xml:space="preserve"> </w:t>
      </w:r>
      <w:r w:rsidR="00D660D9">
        <w:t>crikeyconctf.dook.biz:23776</w:t>
      </w:r>
    </w:p>
    <w:p w:rsidR="005121E1" w:rsidRDefault="005121E1" w:rsidP="005121E1">
      <w:pPr>
        <w:pStyle w:val="Heading2"/>
      </w:pPr>
      <w:r>
        <w:t>Probing the host</w:t>
      </w:r>
    </w:p>
    <w:p w:rsidR="005121E1" w:rsidRDefault="005121E1" w:rsidP="005121E1">
      <w:r>
        <w:t>Before doing anything else on this host I attempted to ncat to it, receiving the following:</w:t>
      </w:r>
    </w:p>
    <w:p w:rsidR="005121E1" w:rsidRDefault="000172EC" w:rsidP="005121E1">
      <w:r>
        <w:rPr>
          <w:noProof/>
          <w:lang w:eastAsia="en-AU"/>
        </w:rPr>
        <w:drawing>
          <wp:inline distT="0" distB="0" distL="0" distR="0" wp14:anchorId="7970AC53" wp14:editId="3D9B5BC6">
            <wp:extent cx="5731510" cy="14890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21E1" w:rsidRDefault="005121E1" w:rsidP="005121E1">
      <w:r>
        <w:t xml:space="preserve">The time between being presented with the challenge and receiving a timeout was a mere two seconds. Although handy with a calculator </w:t>
      </w:r>
      <w:r w:rsidR="00D72746">
        <w:t>this wouldn’t be possible without a script/bot</w:t>
      </w:r>
      <w:r>
        <w:t>.</w:t>
      </w:r>
      <w:r w:rsidR="00B90E9E">
        <w:t xml:space="preserve"> I also noted that the response </w:t>
      </w:r>
      <w:r w:rsidR="0085258A">
        <w:t xml:space="preserve">and timing to answer </w:t>
      </w:r>
      <w:r w:rsidR="00B90E9E">
        <w:t xml:space="preserve">didn’t change on a second connection, but the base operator did. I </w:t>
      </w:r>
      <w:r w:rsidR="0085258A">
        <w:t xml:space="preserve">then </w:t>
      </w:r>
      <w:r w:rsidR="00B90E9E">
        <w:t>felt comfortable writing a script to connect to th</w:t>
      </w:r>
      <w:r w:rsidR="00F76EF4">
        <w:t>e host and return an answer to basic math questions (+-/*)</w:t>
      </w:r>
      <w:r w:rsidR="00A601FF">
        <w:t>.</w:t>
      </w:r>
    </w:p>
    <w:p w:rsidR="0058390E" w:rsidRDefault="0058390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0C1774" w:rsidRDefault="000C1774" w:rsidP="000C1774">
      <w:pPr>
        <w:pStyle w:val="Heading2"/>
      </w:pPr>
      <w:r>
        <w:lastRenderedPageBreak/>
        <w:t>First answer script attempt</w:t>
      </w:r>
    </w:p>
    <w:p w:rsidR="00FF2FD0" w:rsidRDefault="000431F9" w:rsidP="005121E1">
      <w:r>
        <w:t xml:space="preserve">I </w:t>
      </w:r>
      <w:r w:rsidR="009A49F9">
        <w:t xml:space="preserve">put together a bot which </w:t>
      </w:r>
      <w:r w:rsidR="00FF2FD0">
        <w:t>would connect to the host and parse the cha</w:t>
      </w:r>
      <w:r w:rsidR="0053179A">
        <w:t>llenge question using regex so it</w:t>
      </w:r>
      <w:r w:rsidR="00FF2FD0">
        <w:t xml:space="preserve"> could answer it using an expression. This resulted in the following</w:t>
      </w:r>
      <w:r w:rsidR="006E1A71">
        <w:t xml:space="preserve"> </w:t>
      </w:r>
      <w:r w:rsidR="006E1A71" w:rsidRPr="006E1A71">
        <w:rPr>
          <w:strike/>
        </w:rPr>
        <w:t>spaghetti</w:t>
      </w:r>
      <w:r w:rsidR="006E1A71">
        <w:t xml:space="preserve"> code</w:t>
      </w:r>
      <w:r w:rsidR="00FF2FD0">
        <w:t>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#!/usr/bin/python3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mpo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mpo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mpo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operator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MAXBUF = 4096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ENTINEL 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flag'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TF_BOT = 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crikeyconctf.dook.biz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23776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__name__ =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__main__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client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.AF_INET,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OCK_STREAM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client.connect(CTF_BOT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data 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b''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receive and store data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chunk = client.recv(MAXBUF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data += chunk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n(chunk) &lt; MAXBUF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store decoded data for future usage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decoded = data.decode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utf-8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temporary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print(decoded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our flag likely contains flag{}, once it's revealed print received data and exit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ENTINEL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coded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print(decoded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match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earch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[^\:\s]\d+.{3}\d+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decoded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tch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ai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ValueErr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Invalid expression string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expression = match.group(0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properly handle division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/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xpression: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expression = expression.replace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/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//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result = eval(expression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print results to screen to see script progress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print(expression +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 =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result))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encode and transfer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data =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result).encode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utf-8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) +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b'\n'</w:t>
      </w:r>
    </w:p>
    <w:p w:rsidR="006E1A71" w:rsidRDefault="006E1A71" w:rsidP="006E1A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print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Sending: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result))</w:t>
      </w:r>
    </w:p>
    <w:p w:rsidR="00FF2FD0" w:rsidRDefault="006E1A71" w:rsidP="005121E1"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client.send(data)</w:t>
      </w:r>
    </w:p>
    <w:p w:rsidR="001D130A" w:rsidRDefault="001D130A" w:rsidP="005121E1"/>
    <w:p w:rsidR="001D130A" w:rsidRDefault="001D130A" w:rsidP="001D130A">
      <w:pPr>
        <w:pStyle w:val="Heading2"/>
      </w:pPr>
      <w:r>
        <w:lastRenderedPageBreak/>
        <w:t>Regular expression</w:t>
      </w:r>
      <w:r w:rsidR="00A90CBD">
        <w:t xml:space="preserve"> (attempt)</w:t>
      </w:r>
    </w:p>
    <w:p w:rsidR="00D204EA" w:rsidRDefault="00D204EA" w:rsidP="005121E1">
      <w:r>
        <w:t>The most important line here was the regex which consisted of the following</w:t>
      </w:r>
      <w:r w:rsidR="009F42E0">
        <w:t xml:space="preserve"> (see if you can spot the mistake!)</w:t>
      </w:r>
      <w:r>
        <w:t>:</w:t>
      </w:r>
    </w:p>
    <w:p w:rsidR="009F42E0" w:rsidRDefault="009F42E0" w:rsidP="009F42E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tch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earch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[^\:\s]\d+.{3}\d+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decoded)</w:t>
      </w:r>
    </w:p>
    <w:p w:rsidR="00D204EA" w:rsidRDefault="009F42E0" w:rsidP="005121E1">
      <w:r>
        <w:t>This would skip</w:t>
      </w:r>
      <w:r w:rsidR="00DB5D79">
        <w:t xml:space="preserve"> everything proceeding the </w:t>
      </w:r>
      <w:r w:rsidR="002E59EB">
        <w:t>colon</w:t>
      </w:r>
      <w:r w:rsidR="00DB5D79">
        <w:t xml:space="preserve"> and whitespace and then group both</w:t>
      </w:r>
      <w:r w:rsidR="00C65129">
        <w:t xml:space="preserve"> sets of</w:t>
      </w:r>
      <w:r w:rsidR="00DB5D79">
        <w:t xml:space="preserve"> numbers, and the whitespace/operator between them for evaluation.</w:t>
      </w:r>
    </w:p>
    <w:p w:rsidR="005121E1" w:rsidRDefault="005E5D6E" w:rsidP="005121E1">
      <w:r>
        <w:t>The response to this was the following:</w:t>
      </w:r>
    </w:p>
    <w:p w:rsidR="00A03232" w:rsidRDefault="00FF2FD0" w:rsidP="005121E1">
      <w:r>
        <w:rPr>
          <w:noProof/>
          <w:lang w:eastAsia="en-AU"/>
        </w:rPr>
        <w:drawing>
          <wp:inline distT="0" distB="0" distL="0" distR="0" wp14:anchorId="3E0FC575" wp14:editId="5DAD92C5">
            <wp:extent cx="5731510" cy="371284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2EC" w:rsidRDefault="000172EC" w:rsidP="005121E1">
      <w:r>
        <w:t>I spent far more time o</w:t>
      </w:r>
      <w:r w:rsidR="007A2AAF">
        <w:t>n this part of the challenge tha</w:t>
      </w:r>
      <w:r>
        <w:t xml:space="preserve">n </w:t>
      </w:r>
      <w:r w:rsidR="00A247ED">
        <w:t>I care to admit</w:t>
      </w:r>
      <w:r w:rsidR="00EB061B">
        <w:t xml:space="preserve">. I didn’t entirely read my logs and spent my time stuck on the two lines where I have </w:t>
      </w:r>
      <w:r w:rsidR="00EB061B">
        <w:rPr>
          <w:i/>
        </w:rPr>
        <w:t>Sending 1766845</w:t>
      </w:r>
      <w:r w:rsidR="00EB061B">
        <w:t xml:space="preserve"> and the response </w:t>
      </w:r>
      <w:r w:rsidR="00EB061B">
        <w:rPr>
          <w:i/>
        </w:rPr>
        <w:t>459060</w:t>
      </w:r>
      <w:r w:rsidR="00C219D1">
        <w:rPr>
          <w:i/>
        </w:rPr>
        <w:t xml:space="preserve"> is not correct </w:t>
      </w:r>
      <w:r w:rsidR="00C219D1">
        <w:t xml:space="preserve">and put a lot of focus into trying to identify why </w:t>
      </w:r>
      <w:r w:rsidR="00E57101">
        <w:t>a different response was being sent to what was calculated (not the truth, but it’s what I was thinking).</w:t>
      </w:r>
    </w:p>
    <w:p w:rsidR="00AD2FDC" w:rsidRDefault="00AD2FDC" w:rsidP="00AD2FDC">
      <w:pPr>
        <w:pStyle w:val="Heading2"/>
      </w:pPr>
      <w:r>
        <w:t>Adding further regular expressions to catch x=x</w:t>
      </w:r>
    </w:p>
    <w:p w:rsidR="00E57101" w:rsidRDefault="00E57101" w:rsidP="005121E1">
      <w:r>
        <w:t>Eventually I identified that the response to a</w:t>
      </w:r>
      <w:r w:rsidR="00E64664">
        <w:t xml:space="preserve">n answer </w:t>
      </w:r>
      <w:r>
        <w:t>was:</w:t>
      </w:r>
    </w:p>
    <w:p w:rsidR="00E57101" w:rsidRDefault="00E57101" w:rsidP="005121E1">
      <w:pPr>
        <w:rPr>
          <w:i/>
        </w:rPr>
      </w:pPr>
      <w:r>
        <w:rPr>
          <w:i/>
        </w:rPr>
        <w:t>AnswerProvided is correct</w:t>
      </w:r>
      <w:r>
        <w:rPr>
          <w:i/>
        </w:rPr>
        <w:br/>
      </w:r>
      <w:r>
        <w:rPr>
          <w:i/>
        </w:rPr>
        <w:t>AnswerProvided</w:t>
      </w:r>
      <w:r>
        <w:rPr>
          <w:i/>
        </w:rPr>
        <w:t xml:space="preserve"> = </w:t>
      </w:r>
      <w:r>
        <w:rPr>
          <w:i/>
        </w:rPr>
        <w:t>AnswerProvided</w:t>
      </w:r>
    </w:p>
    <w:p w:rsidR="002230E5" w:rsidRDefault="002230E5" w:rsidP="005121E1">
      <w:r>
        <w:t>And then the next question would be presented. This was causing issues with my regex as I was passing values from the previous answer into my group, ultimately preventing the correct evaluation from sending.</w:t>
      </w:r>
    </w:p>
    <w:p w:rsidR="007F771C" w:rsidRDefault="007F771C" w:rsidP="005121E1">
      <w:r>
        <w:t>I resolved this by continuing back to the beginning of my loop if there wasn’t a mathematical operator in my decoded string, putting this after the sentinel check as I didn’t want to miss my flag (which likely wouldn’t contain an operator). This looked like the following:</w:t>
      </w:r>
    </w:p>
    <w:p w:rsidR="000C08A2" w:rsidRDefault="000C08A2" w:rsidP="000C08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earch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[-+/*]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decoded):</w:t>
      </w:r>
    </w:p>
    <w:p w:rsidR="008C0D46" w:rsidRPr="00D27BCA" w:rsidRDefault="000C08A2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tinue</w:t>
      </w:r>
      <w:r w:rsidR="008C0D46">
        <w:br w:type="page"/>
      </w:r>
    </w:p>
    <w:p w:rsidR="00AF6264" w:rsidRDefault="00AF6264" w:rsidP="00AF6264">
      <w:pPr>
        <w:pStyle w:val="Heading2"/>
      </w:pPr>
      <w:r>
        <w:lastRenderedPageBreak/>
        <w:t>Updating regular expression to handle more than one digit</w:t>
      </w:r>
    </w:p>
    <w:p w:rsidR="00A43BB4" w:rsidRDefault="00A43BB4" w:rsidP="000C08A2">
      <w:r>
        <w:t>This got me to question number 10 – at which point I realised that my regex of:</w:t>
      </w:r>
    </w:p>
    <w:p w:rsidR="00A43BB4" w:rsidRDefault="00A43BB4" w:rsidP="000C08A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tch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earch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[^\:\s]\d+.{3}\d+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decoded)</w:t>
      </w:r>
    </w:p>
    <w:p w:rsidR="00A43BB4" w:rsidRDefault="00A43BB4" w:rsidP="000C08A2">
      <w:r>
        <w:t>Would only work if I were to be presented with a single digit question. I updated this to the following:</w:t>
      </w:r>
    </w:p>
    <w:p w:rsidR="00A43BB4" w:rsidRDefault="00A43BB4" w:rsidP="000C08A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tch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earch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[^\:\s]\d+\d+.{3}\d+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decoded)</w:t>
      </w:r>
    </w:p>
    <w:p w:rsidR="00DE6DD7" w:rsidRDefault="00DE6DD7" w:rsidP="000C08A2">
      <w:r>
        <w:t>Essentially the same as above, but it would now capture two digits over one as I didn’t expect the challenges to go past 99 (although could use \d* if they were to).</w:t>
      </w:r>
    </w:p>
    <w:p w:rsidR="001F2656" w:rsidRPr="001F2656" w:rsidRDefault="001F2656" w:rsidP="001F2656">
      <w:pPr>
        <w:pStyle w:val="Heading2"/>
      </w:pPr>
      <w:r>
        <w:t>Flag Reveal</w:t>
      </w:r>
    </w:p>
    <w:p w:rsidR="00CB1C77" w:rsidRDefault="00650D75" w:rsidP="000C08A2">
      <w:r>
        <w:t xml:space="preserve">After </w:t>
      </w:r>
      <w:r w:rsidR="001F2656">
        <w:t xml:space="preserve">making the changes above and letting the bot run for </w:t>
      </w:r>
      <w:r>
        <w:t xml:space="preserve">fifty questions I </w:t>
      </w:r>
      <w:r w:rsidR="00234022">
        <w:t>was then rewarded with the flag</w:t>
      </w:r>
      <w:r w:rsidR="00AA0460">
        <w:t xml:space="preserve"> (redacted)</w:t>
      </w:r>
      <w:r w:rsidR="00234022">
        <w:t>:</w:t>
      </w:r>
      <w:r>
        <w:t xml:space="preserve"> </w:t>
      </w:r>
    </w:p>
    <w:p w:rsidR="00B54C56" w:rsidRDefault="00B54C56" w:rsidP="000C08A2">
      <w:r>
        <w:rPr>
          <w:noProof/>
          <w:lang w:eastAsia="en-AU"/>
        </w:rPr>
        <w:drawing>
          <wp:inline distT="0" distB="0" distL="0" distR="0">
            <wp:extent cx="5724525" cy="37338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7C4B" w:rsidRDefault="005E5D49" w:rsidP="005E5D49">
      <w:pPr>
        <w:autoSpaceDE w:val="0"/>
        <w:autoSpaceDN w:val="0"/>
        <w:adjustRightInd w:val="0"/>
        <w:spacing w:after="0" w:line="240" w:lineRule="auto"/>
      </w:pPr>
      <w:r>
        <w:br w:type="page"/>
      </w:r>
    </w:p>
    <w:p w:rsidR="00327C4B" w:rsidRDefault="00327C4B" w:rsidP="00327C4B">
      <w:pPr>
        <w:pStyle w:val="Heading2"/>
        <w:rPr>
          <w:highlight w:val="white"/>
        </w:rPr>
      </w:pPr>
      <w:r>
        <w:rPr>
          <w:highlight w:val="white"/>
        </w:rPr>
        <w:lastRenderedPageBreak/>
        <w:t>Final Script</w:t>
      </w:r>
      <w:bookmarkStart w:id="0" w:name="_GoBack"/>
      <w:bookmarkEnd w:id="0"/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#!/usr/bin/python3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mpo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mpo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mpo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operator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MAXBUF = 4096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ENTINEL 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flag'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TF_BOT = 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crikeyconctf.dook.biz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23776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__name__ =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__main__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client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.AF_INET,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sock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OCK_STREAM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client.connect(CTF_BOT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data 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b''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receive and store data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chunk = client.recv(MAXBUF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data += chunk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n(chunk) &lt; MAXBUF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store decoded data for future usage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decoded = data.decode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utf-8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print out response packet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print(decoded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our flag contains flag{}, once it's revealed print recevied data and exit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ENTINEL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coded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print(decoded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bot sends the last answer back as x=x to confirm, skip this itteration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earch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[-+/*]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decoded)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tinue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match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search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[^\:\s]\d+\d+.{3}\d+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decoded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tch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ai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ValueErr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Invalid expression string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expression = match.group(0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properly handle division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/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xpression: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expression = expression.replace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/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//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result = eval(expression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print results to screen to see script progress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print(expression +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 =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result))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# encode and transfer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data =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result).encode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utf-8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) +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b'\n'</w:t>
      </w:r>
    </w:p>
    <w:p w:rsidR="005E5D49" w:rsidRDefault="005E5D49" w:rsidP="005E5D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print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'Sending: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result))</w:t>
      </w:r>
    </w:p>
    <w:p w:rsidR="00650D75" w:rsidRPr="002230E5" w:rsidRDefault="005E5D49" w:rsidP="005E5D49"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client.send(data)</w:t>
      </w:r>
    </w:p>
    <w:sectPr w:rsidR="00650D75" w:rsidRPr="002230E5" w:rsidSect="000172EC">
      <w:pgSz w:w="11906" w:h="16838"/>
      <w:pgMar w:top="846" w:right="1440" w:bottom="1440" w:left="1440" w:header="708" w:footer="11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908" w:rsidRDefault="00265908" w:rsidP="00E614F6">
      <w:pPr>
        <w:spacing w:after="0" w:line="240" w:lineRule="auto"/>
      </w:pPr>
      <w:r>
        <w:separator/>
      </w:r>
    </w:p>
  </w:endnote>
  <w:endnote w:type="continuationSeparator" w:id="0">
    <w:p w:rsidR="00265908" w:rsidRDefault="00265908" w:rsidP="00E614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908" w:rsidRDefault="00265908" w:rsidP="00E614F6">
      <w:pPr>
        <w:spacing w:after="0" w:line="240" w:lineRule="auto"/>
      </w:pPr>
      <w:r>
        <w:separator/>
      </w:r>
    </w:p>
  </w:footnote>
  <w:footnote w:type="continuationSeparator" w:id="0">
    <w:p w:rsidR="00265908" w:rsidRDefault="00265908" w:rsidP="00E614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0MDIwMrUwB3IsLZR0lIJTi4sz8/NACgxrAdiTwgIsAAAA"/>
  </w:docVars>
  <w:rsids>
    <w:rsidRoot w:val="00B247C4"/>
    <w:rsid w:val="000172EC"/>
    <w:rsid w:val="000431F9"/>
    <w:rsid w:val="000C08A2"/>
    <w:rsid w:val="000C1774"/>
    <w:rsid w:val="001D130A"/>
    <w:rsid w:val="001F2656"/>
    <w:rsid w:val="002230E5"/>
    <w:rsid w:val="00234022"/>
    <w:rsid w:val="00265908"/>
    <w:rsid w:val="002E59EB"/>
    <w:rsid w:val="002E6D95"/>
    <w:rsid w:val="00327C4B"/>
    <w:rsid w:val="00334923"/>
    <w:rsid w:val="00400FDB"/>
    <w:rsid w:val="00461AFA"/>
    <w:rsid w:val="004941A0"/>
    <w:rsid w:val="005121E1"/>
    <w:rsid w:val="0053179A"/>
    <w:rsid w:val="00571B1B"/>
    <w:rsid w:val="0058390E"/>
    <w:rsid w:val="005849E8"/>
    <w:rsid w:val="005B6561"/>
    <w:rsid w:val="005E5D49"/>
    <w:rsid w:val="005E5D6E"/>
    <w:rsid w:val="00650D75"/>
    <w:rsid w:val="006B3C8A"/>
    <w:rsid w:val="006E1A71"/>
    <w:rsid w:val="0078709A"/>
    <w:rsid w:val="007A17A1"/>
    <w:rsid w:val="007A2AAF"/>
    <w:rsid w:val="007A6C24"/>
    <w:rsid w:val="007F771C"/>
    <w:rsid w:val="0085258A"/>
    <w:rsid w:val="00876630"/>
    <w:rsid w:val="008C0D46"/>
    <w:rsid w:val="009A49F9"/>
    <w:rsid w:val="009B16FC"/>
    <w:rsid w:val="009F42E0"/>
    <w:rsid w:val="00A03232"/>
    <w:rsid w:val="00A247ED"/>
    <w:rsid w:val="00A43BB4"/>
    <w:rsid w:val="00A601FF"/>
    <w:rsid w:val="00A75FAE"/>
    <w:rsid w:val="00A90CBD"/>
    <w:rsid w:val="00AA0460"/>
    <w:rsid w:val="00AD2FDC"/>
    <w:rsid w:val="00AF6264"/>
    <w:rsid w:val="00B247C4"/>
    <w:rsid w:val="00B54C56"/>
    <w:rsid w:val="00B90E9E"/>
    <w:rsid w:val="00BA610E"/>
    <w:rsid w:val="00BD75E8"/>
    <w:rsid w:val="00C219D1"/>
    <w:rsid w:val="00C65129"/>
    <w:rsid w:val="00C672A1"/>
    <w:rsid w:val="00CB1C77"/>
    <w:rsid w:val="00D204EA"/>
    <w:rsid w:val="00D27BCA"/>
    <w:rsid w:val="00D660D9"/>
    <w:rsid w:val="00D72746"/>
    <w:rsid w:val="00DB5D79"/>
    <w:rsid w:val="00DC5E12"/>
    <w:rsid w:val="00DE6DD7"/>
    <w:rsid w:val="00DE7B2F"/>
    <w:rsid w:val="00E21978"/>
    <w:rsid w:val="00E57101"/>
    <w:rsid w:val="00E614F6"/>
    <w:rsid w:val="00E64664"/>
    <w:rsid w:val="00E800A6"/>
    <w:rsid w:val="00EB061B"/>
    <w:rsid w:val="00F76EF4"/>
    <w:rsid w:val="00FE7F9C"/>
    <w:rsid w:val="00FF203A"/>
    <w:rsid w:val="00FF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7F9941"/>
  <w15:chartTrackingRefBased/>
  <w15:docId w15:val="{9A4247DE-AC8E-46A0-8B57-1ED095387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6D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6D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6D9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D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E6D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E6D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614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4F6"/>
  </w:style>
  <w:style w:type="paragraph" w:styleId="Footer">
    <w:name w:val="footer"/>
    <w:basedOn w:val="Normal"/>
    <w:link w:val="FooterChar"/>
    <w:uiPriority w:val="99"/>
    <w:unhideWhenUsed/>
    <w:rsid w:val="00E614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4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5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888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kelton</dc:creator>
  <cp:keywords/>
  <dc:description/>
  <cp:lastModifiedBy>Michael Skelton</cp:lastModifiedBy>
  <cp:revision>74</cp:revision>
  <cp:lastPrinted>2017-03-05T10:35:00Z</cp:lastPrinted>
  <dcterms:created xsi:type="dcterms:W3CDTF">2017-03-05T10:07:00Z</dcterms:created>
  <dcterms:modified xsi:type="dcterms:W3CDTF">2017-03-05T10:58:00Z</dcterms:modified>
</cp:coreProperties>
</file>